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396F" w:rsidRDefault="0089396F" w:rsidP="0089396F">
      <w:pPr>
        <w:rPr>
          <w:b/>
          <w:bCs/>
        </w:rPr>
      </w:pPr>
      <w:bookmarkStart w:id="0" w:name="_Hlk105152648"/>
    </w:p>
    <w:p w:rsidR="00336092" w:rsidRPr="006B1A1D" w:rsidRDefault="00336092" w:rsidP="00336092">
      <w:pPr>
        <w:rPr>
          <w:b/>
          <w:bCs/>
        </w:rPr>
      </w:pPr>
      <w:r>
        <w:rPr>
          <w:b/>
          <w:bCs/>
        </w:rPr>
        <w:t xml:space="preserve">Expert Consultant </w:t>
      </w:r>
      <w:r>
        <w:t xml:space="preserve">– Medical </w:t>
      </w:r>
      <w:r w:rsidR="008123B4">
        <w:t>Laboratory Competencies</w:t>
      </w:r>
    </w:p>
    <w:p w:rsidR="00336092" w:rsidRPr="00126547" w:rsidRDefault="00336092" w:rsidP="00336092">
      <w:pPr>
        <w:spacing w:after="80" w:line="360" w:lineRule="auto"/>
        <w:jc w:val="both"/>
        <w:rPr>
          <w:b/>
          <w:bCs/>
        </w:rPr>
      </w:pPr>
      <w:r>
        <w:rPr>
          <w:bCs/>
        </w:rPr>
        <w:t xml:space="preserve">One of the HSTP strategic areas is </w:t>
      </w:r>
      <w:r w:rsidR="00126547">
        <w:rPr>
          <w:bCs/>
        </w:rPr>
        <w:t>strengthening</w:t>
      </w:r>
      <w:r>
        <w:rPr>
          <w:bCs/>
        </w:rPr>
        <w:t xml:space="preserve"> Odisha Health Systems to provide affordable and equitable access to quality care</w:t>
      </w:r>
      <w:r w:rsidR="00126547">
        <w:rPr>
          <w:bCs/>
        </w:rPr>
        <w:t>.</w:t>
      </w:r>
      <w:r>
        <w:rPr>
          <w:bCs/>
        </w:rPr>
        <w:t xml:space="preserve"> The Odisha health systems diagnostic study identified Primary Health Care Provider's Competency as an area that is yet to improve.</w:t>
      </w:r>
      <w:r w:rsidRPr="00B5482A">
        <w:rPr>
          <w:bCs/>
        </w:rPr>
        <w:t>The</w:t>
      </w:r>
      <w:r>
        <w:rPr>
          <w:bCs/>
        </w:rPr>
        <w:t xml:space="preserve"> Medical Laboratory Technologist is one of the critical members of the primary health care team. Hence, strengthening Medical Laboratory Technologists' competency could significantly </w:t>
      </w:r>
      <w:r w:rsidR="00126547">
        <w:rPr>
          <w:bCs/>
        </w:rPr>
        <w:t>enhanc</w:t>
      </w:r>
      <w:r>
        <w:rPr>
          <w:bCs/>
        </w:rPr>
        <w:t xml:space="preserve">e primary health care performance. Competency assessment is the first step that begins with developing a competency assessment framework. To support this effort of HSTP experts, the state government, and local partners, HSTP intends to bring on board an external expert with considerable experience and expertise. </w:t>
      </w:r>
    </w:p>
    <w:p w:rsidR="00336092" w:rsidRDefault="00336092" w:rsidP="00336092">
      <w:pPr>
        <w:spacing w:after="80"/>
        <w:jc w:val="both"/>
        <w:rPr>
          <w:bCs/>
        </w:rPr>
      </w:pPr>
    </w:p>
    <w:p w:rsidR="00336092" w:rsidRDefault="00336092" w:rsidP="00336092">
      <w:pPr>
        <w:spacing w:after="80"/>
        <w:jc w:val="both"/>
        <w:rPr>
          <w:bCs/>
        </w:rPr>
      </w:pPr>
      <w:r>
        <w:rPr>
          <w:bCs/>
        </w:rPr>
        <w:t>The expert is expected to provide technical guidance and perform the following duties.</w:t>
      </w:r>
    </w:p>
    <w:p w:rsidR="00336092" w:rsidRDefault="00336092" w:rsidP="00336092">
      <w:pPr>
        <w:spacing w:after="80"/>
        <w:jc w:val="both"/>
        <w:rPr>
          <w:b/>
          <w:bCs/>
        </w:rPr>
      </w:pPr>
    </w:p>
    <w:p w:rsidR="00336092" w:rsidRDefault="00336092" w:rsidP="00336092">
      <w:pPr>
        <w:pStyle w:val="ListParagraph"/>
        <w:numPr>
          <w:ilvl w:val="0"/>
          <w:numId w:val="1"/>
        </w:numPr>
        <w:spacing w:line="360" w:lineRule="auto"/>
        <w:jc w:val="both"/>
      </w:pPr>
      <w:r>
        <w:t>P</w:t>
      </w:r>
      <w:r w:rsidR="00126547">
        <w:t xml:space="preserve">articipate and facilitate </w:t>
      </w:r>
      <w:r>
        <w:t xml:space="preserve">training </w:t>
      </w:r>
      <w:r w:rsidR="00151A87">
        <w:t>for</w:t>
      </w:r>
      <w:r w:rsidR="00126547">
        <w:t xml:space="preserve">field investigators </w:t>
      </w:r>
      <w:r>
        <w:t>on competency assessment tools.</w:t>
      </w:r>
    </w:p>
    <w:p w:rsidR="005B31F5" w:rsidRDefault="005B31F5" w:rsidP="00336092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To ensure data quality, visit data collection site at least in one district </w:t>
      </w:r>
    </w:p>
    <w:p w:rsidR="00336092" w:rsidRDefault="00336092" w:rsidP="00336092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Review the </w:t>
      </w:r>
      <w:r w:rsidR="00126547">
        <w:t xml:space="preserve">findings from the </w:t>
      </w:r>
      <w:r>
        <w:t>competency assessment</w:t>
      </w:r>
      <w:r w:rsidR="00126547">
        <w:t xml:space="preserve"> study and finalize the report</w:t>
      </w:r>
      <w:r>
        <w:t>.</w:t>
      </w:r>
    </w:p>
    <w:p w:rsidR="00336092" w:rsidRDefault="00336092" w:rsidP="00336092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Participate </w:t>
      </w:r>
      <w:r w:rsidR="00151A87">
        <w:t xml:space="preserve">in </w:t>
      </w:r>
      <w:r>
        <w:t>and facilitate stakeholder meetings and technical sessions (Expert Consultations, Seminars, Dissemination Workshops).</w:t>
      </w:r>
    </w:p>
    <w:p w:rsidR="00336092" w:rsidRDefault="00336092" w:rsidP="00336092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Develop the </w:t>
      </w:r>
      <w:r w:rsidR="005B31F5">
        <w:t xml:space="preserve">training </w:t>
      </w:r>
      <w:r w:rsidR="00126547">
        <w:t>content</w:t>
      </w:r>
      <w:r>
        <w:t xml:space="preserve"> for</w:t>
      </w:r>
      <w:r w:rsidR="005B31F5">
        <w:t xml:space="preserve"> eight competency domains</w:t>
      </w:r>
    </w:p>
    <w:p w:rsidR="00336092" w:rsidRDefault="00336092" w:rsidP="00336092">
      <w:pPr>
        <w:spacing w:line="360" w:lineRule="auto"/>
        <w:jc w:val="both"/>
      </w:pPr>
      <w:r>
        <w:t>Compensation:</w:t>
      </w:r>
    </w:p>
    <w:p w:rsidR="00336092" w:rsidRDefault="00336092" w:rsidP="00336092">
      <w:pPr>
        <w:spacing w:line="360" w:lineRule="auto"/>
        <w:jc w:val="both"/>
      </w:pPr>
      <w:r>
        <w:t xml:space="preserve">A fee of INR 10,000 per working day inclusive of all taxes </w:t>
      </w:r>
      <w:r w:rsidR="00126547">
        <w:t>is agreed</w:t>
      </w:r>
      <w:r w:rsidR="000A2500">
        <w:t xml:space="preserve"> upon</w:t>
      </w:r>
      <w:r w:rsidR="00126547">
        <w:t xml:space="preserve">. The engagement is for </w:t>
      </w:r>
      <w:r w:rsidR="005B31F5">
        <w:t>45</w:t>
      </w:r>
      <w:r w:rsidR="00126547">
        <w:t xml:space="preserve"> working days, </w:t>
      </w:r>
      <w:r>
        <w:t xml:space="preserve">amounting to INR </w:t>
      </w:r>
      <w:r w:rsidR="005B31F5">
        <w:t>450</w:t>
      </w:r>
      <w:r>
        <w:t>,000</w:t>
      </w:r>
      <w:r w:rsidR="00126547">
        <w:t xml:space="preserve"> during the contract period</w:t>
      </w:r>
      <w:r>
        <w:t xml:space="preserve">. The consultant will generate </w:t>
      </w:r>
      <w:r w:rsidR="005B31F5">
        <w:t xml:space="preserve">monthly </w:t>
      </w:r>
      <w:r>
        <w:t>invoices during the contract period.</w:t>
      </w:r>
    </w:p>
    <w:p w:rsidR="00336092" w:rsidRDefault="00336092" w:rsidP="00336092">
      <w:pPr>
        <w:spacing w:line="360" w:lineRule="auto"/>
        <w:jc w:val="both"/>
      </w:pPr>
      <w:r>
        <w:t xml:space="preserve">Term:  This engagement shall commence upon execution of this agreement. The agreement shall continue in full force from </w:t>
      </w:r>
      <w:r w:rsidR="005B31F5">
        <w:t>November</w:t>
      </w:r>
      <w:r>
        <w:t xml:space="preserve"> 1</w:t>
      </w:r>
      <w:r w:rsidR="005B31F5">
        <w:t>6</w:t>
      </w:r>
      <w:r w:rsidRPr="008C67FF">
        <w:rPr>
          <w:vertAlign w:val="superscript"/>
        </w:rPr>
        <w:t>th</w:t>
      </w:r>
      <w:r>
        <w:t xml:space="preserve">, 2022, to </w:t>
      </w:r>
      <w:r w:rsidR="005B31F5">
        <w:t>March 31st</w:t>
      </w:r>
      <w:r>
        <w:t>, 202</w:t>
      </w:r>
      <w:r w:rsidR="005B31F5">
        <w:t>3</w:t>
      </w:r>
      <w:r>
        <w:t>.</w:t>
      </w:r>
    </w:p>
    <w:p w:rsidR="00336092" w:rsidRDefault="00336092" w:rsidP="00336092">
      <w:pPr>
        <w:spacing w:line="360" w:lineRule="auto"/>
        <w:jc w:val="both"/>
      </w:pPr>
    </w:p>
    <w:p w:rsidR="00336092" w:rsidRDefault="00336092" w:rsidP="00336092"/>
    <w:bookmarkEnd w:id="0"/>
    <w:p w:rsidR="00757876" w:rsidRPr="00336092" w:rsidRDefault="00757876" w:rsidP="00336092"/>
    <w:sectPr w:rsidR="00757876" w:rsidRPr="00336092" w:rsidSect="00273C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2505C1"/>
    <w:multiLevelType w:val="hybridMultilevel"/>
    <w:tmpl w:val="FBA4502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AD5095B"/>
    <w:multiLevelType w:val="hybridMultilevel"/>
    <w:tmpl w:val="CA2EDD56"/>
    <w:lvl w:ilvl="0" w:tplc="C8B8F6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tDCztDQDQmNLQwNLAyUdpeDU4uLM/DyQAtNaACxlaVwsAAAA"/>
  </w:docVars>
  <w:rsids>
    <w:rsidRoot w:val="00B7417F"/>
    <w:rsid w:val="000A2500"/>
    <w:rsid w:val="00126547"/>
    <w:rsid w:val="00151A87"/>
    <w:rsid w:val="001D1B23"/>
    <w:rsid w:val="00273C27"/>
    <w:rsid w:val="00336092"/>
    <w:rsid w:val="003B1F75"/>
    <w:rsid w:val="00564F8F"/>
    <w:rsid w:val="00596FCE"/>
    <w:rsid w:val="005B31F5"/>
    <w:rsid w:val="006019BD"/>
    <w:rsid w:val="007233DF"/>
    <w:rsid w:val="00757876"/>
    <w:rsid w:val="008123B4"/>
    <w:rsid w:val="008260E3"/>
    <w:rsid w:val="00867AF1"/>
    <w:rsid w:val="0089396F"/>
    <w:rsid w:val="009D513F"/>
    <w:rsid w:val="00A51CC4"/>
    <w:rsid w:val="00AC5290"/>
    <w:rsid w:val="00B741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3C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787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264</Words>
  <Characters>1507</Characters>
  <Application>Microsoft Office Word</Application>
  <DocSecurity>0</DocSecurity>
  <Lines>12</Lines>
  <Paragraphs>3</Paragraphs>
  <ScaleCrop>false</ScaleCrop>
  <Company/>
  <LinksUpToDate>false</LinksUpToDate>
  <CharactersWithSpaces>17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eev Kumar</dc:creator>
  <cp:keywords/>
  <dc:description/>
  <cp:lastModifiedBy>Home</cp:lastModifiedBy>
  <cp:revision>46</cp:revision>
  <dcterms:created xsi:type="dcterms:W3CDTF">2022-06-03T03:14:00Z</dcterms:created>
  <dcterms:modified xsi:type="dcterms:W3CDTF">2022-11-15T08:51:00Z</dcterms:modified>
</cp:coreProperties>
</file>